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body>
    <w:p w14:paraId="57B8C360" w14:textId="674C11FE" w:rsidR="003E42E9" w:rsidRDefault="00D320ED"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1" layoutInCell="1" allowOverlap="0" wp14:anchorId="1B0DF4E6" wp14:editId="0FE79EA4">
                <wp:simplePos x="0" y="0"/>
                <wp:positionH relativeFrom="column">
                  <wp:posOffset>173421</wp:posOffset>
                </wp:positionH>
                <wp:positionV relativeFrom="page">
                  <wp:posOffset>5344160</wp:posOffset>
                </wp:positionV>
                <wp:extent cx="5873750" cy="6931152"/>
                <wp:effectExtent l="0" t="0" r="6350" b="317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873750" cy="6931152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C8069D0" w14:textId="77777777" w:rsidR="00EE50F1" w:rsidRPr="0038504B" w:rsidRDefault="00EE50F1" w:rsidP="00EE50F1">
                            <w:pPr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es-ES"/>
                              </w:rPr>
                            </w:pPr>
                            <w:r w:rsidRPr="0038504B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es-ES"/>
                              </w:rPr>
                              <w:t>Añade la información de tu escuela aquí;</w:t>
                            </w:r>
                          </w:p>
                          <w:p w14:paraId="75681BCA" w14:textId="77777777" w:rsidR="00EE50F1" w:rsidRPr="0038504B" w:rsidRDefault="00EE50F1" w:rsidP="00EE50F1">
                            <w:pPr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es-ES"/>
                              </w:rPr>
                            </w:pPr>
                          </w:p>
                          <w:p w14:paraId="35FEFC4F" w14:textId="77777777" w:rsidR="00EE50F1" w:rsidRPr="0038504B" w:rsidRDefault="00EE50F1" w:rsidP="00EE50F1">
                            <w:pPr>
                              <w:rPr>
                                <w:rFonts w:ascii="Arial" w:hAnsi="Arial" w:cs="Arial"/>
                                <w:sz w:val="36"/>
                                <w:szCs w:val="36"/>
                                <w:lang w:val="es-ES"/>
                              </w:rPr>
                            </w:pPr>
                            <w:r w:rsidRPr="0038504B">
                              <w:rPr>
                                <w:rFonts w:ascii="Arial" w:hAnsi="Arial" w:cs="Arial"/>
                                <w:sz w:val="36"/>
                                <w:szCs w:val="36"/>
                                <w:lang w:val="es-ES"/>
                              </w:rPr>
                              <w:t>Se sugiere que incluya lo siguiente:</w:t>
                            </w:r>
                          </w:p>
                          <w:p w14:paraId="12223A25" w14:textId="77777777" w:rsidR="00EE50F1" w:rsidRPr="0038504B" w:rsidRDefault="00EE50F1" w:rsidP="00EE50F1">
                            <w:pPr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  <w:sz w:val="36"/>
                                <w:szCs w:val="36"/>
                                <w:lang w:val="es-ES"/>
                              </w:rPr>
                            </w:pPr>
                            <w:r w:rsidRPr="0038504B">
                              <w:rPr>
                                <w:rFonts w:ascii="Arial" w:hAnsi="Arial" w:cs="Arial"/>
                                <w:sz w:val="36"/>
                                <w:szCs w:val="36"/>
                                <w:lang w:val="es-ES"/>
                              </w:rPr>
                              <w:t>Donde pueden encontrar los formularios y directrices</w:t>
                            </w:r>
                          </w:p>
                          <w:p w14:paraId="461D4FF1" w14:textId="77777777" w:rsidR="00EE50F1" w:rsidRPr="0038504B" w:rsidRDefault="00EE50F1" w:rsidP="00EE50F1">
                            <w:pPr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  <w:sz w:val="36"/>
                                <w:szCs w:val="36"/>
                                <w:lang w:val="es-ES"/>
                              </w:rPr>
                            </w:pPr>
                            <w:r w:rsidRPr="0038504B">
                              <w:rPr>
                                <w:rFonts w:ascii="Arial" w:hAnsi="Arial" w:cs="Arial"/>
                                <w:sz w:val="36"/>
                                <w:szCs w:val="36"/>
                                <w:lang w:val="es-ES"/>
                              </w:rPr>
                              <w:t xml:space="preserve">La fecha límite para la presentación de obras </w:t>
                            </w:r>
                          </w:p>
                          <w:p w14:paraId="6D90BAB9" w14:textId="77777777" w:rsidR="00EE50F1" w:rsidRPr="0038504B" w:rsidRDefault="00EE50F1" w:rsidP="00EE50F1">
                            <w:pPr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  <w:sz w:val="36"/>
                                <w:szCs w:val="36"/>
                                <w:lang w:val="es-ES"/>
                              </w:rPr>
                            </w:pPr>
                            <w:r w:rsidRPr="0038504B">
                              <w:rPr>
                                <w:rFonts w:ascii="Arial" w:hAnsi="Arial" w:cs="Arial"/>
                                <w:sz w:val="36"/>
                                <w:szCs w:val="36"/>
                                <w:lang w:val="es-ES"/>
                              </w:rPr>
                              <w:t>Donde se deben de entregar las obras</w:t>
                            </w:r>
                          </w:p>
                          <w:p w14:paraId="4304EFAB" w14:textId="645833CE" w:rsidR="00D82DE8" w:rsidRPr="002C5C49" w:rsidRDefault="00EE50F1" w:rsidP="00EE50F1">
                            <w:pPr>
                              <w:rPr>
                                <w:rFonts w:ascii="Arial" w:hAnsi="Arial" w:cs="Arial"/>
                                <w:sz w:val="24"/>
                              </w:rPr>
                            </w:pPr>
                            <w:r w:rsidRPr="0038504B">
                              <w:rPr>
                                <w:rFonts w:ascii="Arial" w:hAnsi="Arial" w:cs="Arial"/>
                                <w:sz w:val="36"/>
                                <w:szCs w:val="36"/>
                                <w:lang w:val="es-ES"/>
                              </w:rPr>
                              <w:t>Cronología de eventos, (juzgamiento, anuncios, exhibición, ceremonia, etc.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B0DF4E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3.65pt;margin-top:420.8pt;width:462.5pt;height:545.7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" o:allowoverlap="f" fillcolor="white [3212]" stroked="f">
                <v:textbox>
                  <w:txbxContent>
                    <w:p w14:paraId="4C8069D0" w14:textId="77777777" w:rsidR="00EE50F1" w:rsidRPr="0038504B" w:rsidRDefault="00EE50F1" w:rsidP="00EE50F1">
                      <w:pPr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es-ES"/>
                        </w:rPr>
                      </w:pPr>
                      <w:r w:rsidRPr="0038504B"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es-ES"/>
                        </w:rPr>
                        <w:t>Añade la información de tu escuela aquí;</w:t>
                      </w:r>
                    </w:p>
                    <w:p w14:paraId="75681BCA" w14:textId="77777777" w:rsidR="00EE50F1" w:rsidRPr="0038504B" w:rsidRDefault="00EE50F1" w:rsidP="00EE50F1">
                      <w:pPr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es-ES"/>
                        </w:rPr>
                      </w:pPr>
                    </w:p>
                    <w:p w14:paraId="35FEFC4F" w14:textId="77777777" w:rsidR="00EE50F1" w:rsidRPr="0038504B" w:rsidRDefault="00EE50F1" w:rsidP="00EE50F1">
                      <w:pPr>
                        <w:rPr>
                          <w:rFonts w:ascii="Arial" w:hAnsi="Arial" w:cs="Arial"/>
                          <w:sz w:val="36"/>
                          <w:szCs w:val="36"/>
                          <w:lang w:val="es-ES"/>
                        </w:rPr>
                      </w:pPr>
                      <w:r w:rsidRPr="0038504B">
                        <w:rPr>
                          <w:rFonts w:ascii="Arial" w:hAnsi="Arial" w:cs="Arial"/>
                          <w:sz w:val="36"/>
                          <w:szCs w:val="36"/>
                          <w:lang w:val="es-ES"/>
                        </w:rPr>
                        <w:t>Se sugiere que incluya lo siguiente:</w:t>
                      </w:r>
                    </w:p>
                    <w:p w14:paraId="12223A25" w14:textId="77777777" w:rsidR="00EE50F1" w:rsidRPr="0038504B" w:rsidRDefault="00EE50F1" w:rsidP="00EE50F1">
                      <w:pPr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  <w:sz w:val="36"/>
                          <w:szCs w:val="36"/>
                          <w:lang w:val="es-ES"/>
                        </w:rPr>
                      </w:pPr>
                      <w:r w:rsidRPr="0038504B">
                        <w:rPr>
                          <w:rFonts w:ascii="Arial" w:hAnsi="Arial" w:cs="Arial"/>
                          <w:sz w:val="36"/>
                          <w:szCs w:val="36"/>
                          <w:lang w:val="es-ES"/>
                        </w:rPr>
                        <w:t>Donde pueden encontrar los formularios y directrices</w:t>
                      </w:r>
                    </w:p>
                    <w:p w14:paraId="461D4FF1" w14:textId="77777777" w:rsidR="00EE50F1" w:rsidRPr="0038504B" w:rsidRDefault="00EE50F1" w:rsidP="00EE50F1">
                      <w:pPr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  <w:sz w:val="36"/>
                          <w:szCs w:val="36"/>
                          <w:lang w:val="es-ES"/>
                        </w:rPr>
                      </w:pPr>
                      <w:r w:rsidRPr="0038504B">
                        <w:rPr>
                          <w:rFonts w:ascii="Arial" w:hAnsi="Arial" w:cs="Arial"/>
                          <w:sz w:val="36"/>
                          <w:szCs w:val="36"/>
                          <w:lang w:val="es-ES"/>
                        </w:rPr>
                        <w:t xml:space="preserve">La fecha límite para la presentación de obras </w:t>
                      </w:r>
                    </w:p>
                    <w:p w14:paraId="6D90BAB9" w14:textId="77777777" w:rsidR="00EE50F1" w:rsidRPr="0038504B" w:rsidRDefault="00EE50F1" w:rsidP="00EE50F1">
                      <w:pPr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  <w:sz w:val="36"/>
                          <w:szCs w:val="36"/>
                          <w:lang w:val="es-ES"/>
                        </w:rPr>
                      </w:pPr>
                      <w:r w:rsidRPr="0038504B">
                        <w:rPr>
                          <w:rFonts w:ascii="Arial" w:hAnsi="Arial" w:cs="Arial"/>
                          <w:sz w:val="36"/>
                          <w:szCs w:val="36"/>
                          <w:lang w:val="es-ES"/>
                        </w:rPr>
                        <w:t>Donde se deben de entregar las obras</w:t>
                      </w:r>
                    </w:p>
                    <w:p w14:paraId="4304EFAB" w14:textId="645833CE" w:rsidR="00D82DE8" w:rsidRPr="002C5C49" w:rsidRDefault="00EE50F1" w:rsidP="00EE50F1">
                      <w:pPr>
                        <w:rPr>
                          <w:rFonts w:ascii="Arial" w:hAnsi="Arial" w:cs="Arial"/>
                          <w:sz w:val="24"/>
                        </w:rPr>
                      </w:pPr>
                      <w:r w:rsidRPr="0038504B">
                        <w:rPr>
                          <w:rFonts w:ascii="Arial" w:hAnsi="Arial" w:cs="Arial"/>
                          <w:sz w:val="36"/>
                          <w:szCs w:val="36"/>
                          <w:lang w:val="es-ES"/>
                        </w:rPr>
                        <w:t>Cronología de eventos, (juzgamiento, anuncios, exhibición, ceremonia, etc.)</w:t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1" layoutInCell="1" allowOverlap="0" wp14:anchorId="37A49B82" wp14:editId="5E430827">
                <wp:simplePos x="0" y="0"/>
                <wp:positionH relativeFrom="column">
                  <wp:posOffset>6558455</wp:posOffset>
                </wp:positionH>
                <wp:positionV relativeFrom="page">
                  <wp:posOffset>5344160</wp:posOffset>
                </wp:positionV>
                <wp:extent cx="2502535" cy="6931152"/>
                <wp:effectExtent l="0" t="0" r="0" b="317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502535" cy="6931152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B02AEBD" w14:textId="77777777" w:rsidR="00EE50F1" w:rsidRPr="0038504B" w:rsidRDefault="00EE50F1" w:rsidP="00EE50F1">
                            <w:pPr>
                              <w:rPr>
                                <w:rFonts w:ascii="Verdana" w:hAnsi="Verdana"/>
                                <w:color w:val="000000"/>
                                <w:sz w:val="32"/>
                                <w:szCs w:val="32"/>
                                <w:shd w:val="clear" w:color="auto" w:fill="FFFFFF"/>
                                <w:lang w:val="es-ES"/>
                              </w:rPr>
                            </w:pPr>
                            <w:r w:rsidRPr="0038504B"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 xml:space="preserve">Las artes y el programa de </w:t>
                            </w:r>
                            <w:proofErr w:type="spellStart"/>
                            <w:r w:rsidRPr="0038504B"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>Reflections</w:t>
                            </w:r>
                            <w:proofErr w:type="spellEnd"/>
                            <w:r w:rsidRPr="0038504B"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 xml:space="preserve"> de </w:t>
                            </w:r>
                            <w:proofErr w:type="spellStart"/>
                            <w:r w:rsidRPr="0038504B"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>National</w:t>
                            </w:r>
                            <w:proofErr w:type="spellEnd"/>
                            <w:r w:rsidRPr="0038504B"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 xml:space="preserve"> PTA, apoyan el éxito de los estudiantes y sirven como una herramienta valiosa para establecer alianzas sólidas en su comunidad escolar. Celebre el aprendizaje artístico en su comunidad escolar con </w:t>
                            </w:r>
                            <w:proofErr w:type="spellStart"/>
                            <w:r w:rsidRPr="0038504B"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>Reflections</w:t>
                            </w:r>
                            <w:proofErr w:type="spellEnd"/>
                            <w:r w:rsidRPr="0038504B"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>.</w:t>
                            </w:r>
                          </w:p>
                          <w:p w14:paraId="27EC9E05" w14:textId="6F076D8D" w:rsidR="00D82DE8" w:rsidRPr="002C5C49" w:rsidRDefault="00D82DE8" w:rsidP="00D82DE8">
                            <w:pPr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0"/>
                                <w:shd w:val="clear" w:color="auto" w:fill="FFFFFF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7A49B82" id="_x0000_s1027" type="#_x0000_t202" style="position:absolute;margin-left:516.4pt;margin-top:420.8pt;width:197.05pt;height:545.7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" o:allowoverlap="f" fillcolor="white [3212]" stroked="f">
                <v:textbox>
                  <w:txbxContent>
                    <w:p w14:paraId="0B02AEBD" w14:textId="77777777" w:rsidR="00EE50F1" w:rsidRPr="0038504B" w:rsidRDefault="00EE50F1" w:rsidP="00EE50F1">
                      <w:pPr>
                        <w:rPr>
                          <w:rFonts w:ascii="Verdana" w:hAnsi="Verdana"/>
                          <w:color w:val="000000"/>
                          <w:sz w:val="32"/>
                          <w:szCs w:val="32"/>
                          <w:shd w:val="clear" w:color="auto" w:fill="FFFFFF"/>
                          <w:lang w:val="es-ES"/>
                        </w:rPr>
                      </w:pPr>
                      <w:r w:rsidRPr="0038504B"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 xml:space="preserve">Las artes y el programa de </w:t>
                      </w:r>
                      <w:proofErr w:type="spellStart"/>
                      <w:r w:rsidRPr="0038504B"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>Reflections</w:t>
                      </w:r>
                      <w:proofErr w:type="spellEnd"/>
                      <w:r w:rsidRPr="0038504B"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 xml:space="preserve"> de </w:t>
                      </w:r>
                      <w:proofErr w:type="spellStart"/>
                      <w:r w:rsidRPr="0038504B"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>National</w:t>
                      </w:r>
                      <w:proofErr w:type="spellEnd"/>
                      <w:r w:rsidRPr="0038504B"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 xml:space="preserve"> PTA, apoyan el éxito de los estudiantes y sirven como una herramienta valiosa para establecer alianzas sólidas en su comunidad escolar. Celebre el aprendizaje artístico en su comunidad escolar con </w:t>
                      </w:r>
                      <w:proofErr w:type="spellStart"/>
                      <w:r w:rsidRPr="0038504B"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>Reflections</w:t>
                      </w:r>
                      <w:proofErr w:type="spellEnd"/>
                      <w:r w:rsidRPr="0038504B"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>.</w:t>
                      </w:r>
                    </w:p>
                    <w:p w14:paraId="27EC9E05" w14:textId="6F076D8D" w:rsidR="00D82DE8" w:rsidRPr="002C5C49" w:rsidRDefault="00D82DE8" w:rsidP="00D82DE8">
                      <w:pPr>
                        <w:rPr>
                          <w:rFonts w:ascii="Arial" w:hAnsi="Arial" w:cs="Arial"/>
                          <w:color w:val="000000"/>
                          <w:sz w:val="24"/>
                          <w:szCs w:val="20"/>
                          <w:shd w:val="clear" w:color="auto" w:fill="FFFFFF"/>
                        </w:rPr>
                      </w:pP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3E42E9" w:rsidSect="00234CCE">
      <w:headerReference w:type="default" r:id="rId11"/>
      <w:pgSz w:w="15840" w:h="24480" w:code="17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endnote w:type="separator" w:id="-1">
    <w:p w14:paraId="1DEB2108" w14:textId="77777777" w:rsidR="00A07E84" w:rsidRDefault="00A07E84" w:rsidP="00D82DE8">
      <w:r>
        <w:separator/>
      </w:r>
    </w:p>
  </w:endnote>
  <w:endnote w:type="continuationSeparator" w:id="0">
    <w:p w14:paraId="35A75CDB" w14:textId="77777777" w:rsidR="00A07E84" w:rsidRDefault="00A07E84" w:rsidP="00D82D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footnote w:type="separator" w:id="-1">
    <w:p w14:paraId="50AFE888" w14:textId="77777777" w:rsidR="00A07E84" w:rsidRDefault="00A07E84" w:rsidP="00D82DE8">
      <w:r>
        <w:separator/>
      </w:r>
    </w:p>
  </w:footnote>
  <w:footnote w:type="continuationSeparator" w:id="0">
    <w:p w14:paraId="36EDC6F0" w14:textId="77777777" w:rsidR="00A07E84" w:rsidRDefault="00A07E84" w:rsidP="00D82D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p w14:paraId="7935D31A" w14:textId="10158D49" w:rsidR="00BC169D" w:rsidRDefault="00BC169D">
    <w:pPr>
      <w:pStyle w:val="Header"/>
    </w:pPr>
    <w:r>
      <w:rPr>
        <w:noProof/>
      </w:rPr>
      <w:drawing>
        <wp:anchor distT="0" distB="0" distL="114300" distR="114300" simplePos="0" relativeHeight="251658240" behindDoc="1" locked="1" layoutInCell="1" allowOverlap="1" wp14:anchorId="25D9D5BB" wp14:editId="57EF8141">
          <wp:simplePos x="0" y="0"/>
          <wp:positionH relativeFrom="column">
            <wp:posOffset>-457200</wp:posOffset>
          </wp:positionH>
          <wp:positionV relativeFrom="paragraph">
            <wp:posOffset>-457200</wp:posOffset>
          </wp:positionV>
          <wp:extent cx="10058400" cy="15544800"/>
          <wp:effectExtent l="0" t="0" r="0" b="0"/>
          <wp:wrapNone/>
          <wp:docPr id="158861543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88615439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58400" cy="1554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abstractNum w:abstractNumId="0" w15:restartNumberingAfterBreak="0">
    <w:nsid w:val="20105070"/>
    <w:multiLevelType w:val="hybridMultilevel"/>
    <w:tmpl w:val="1B76D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606274"/>
    <w:multiLevelType w:val="hybridMultilevel"/>
    <w:tmpl w:val="86EA4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55072952">
    <w:abstractNumId w:val="1"/>
  </w:num>
  <w:num w:numId="2" w16cid:durableId="1792434605">
    <w:abstractNumId w:val="0"/>
  </w:num>
</w:numbering>
</file>

<file path=word/settings.xml><?xml version="1.0" encoding="utf-8"?>
<w:settings xmlns:mc="http://schemas.openxmlformats.org/markup-compatibility/2006" xmlns:m="http://schemas.openxmlformats.org/officeDocument/2006/math" xmlns:r="http://schemas.openxmlformats.org/officeDocument/2006/relationships" xmlns:sl="http://schemas.openxmlformats.org/schemaLibrary/2006/main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zoom w:percent="89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3sDQwMDe3NDQ0MLdU0lEKTi0uzszPAykwqgUAA05jeSwAAAA="/>
  </w:docVars>
  <w:rsids>
    <w:rsidRoot w:val="00B84597"/>
    <w:rsid w:val="00027087"/>
    <w:rsid w:val="0006530A"/>
    <w:rsid w:val="0006553B"/>
    <w:rsid w:val="000C5E09"/>
    <w:rsid w:val="000E40E7"/>
    <w:rsid w:val="0014136B"/>
    <w:rsid w:val="00195485"/>
    <w:rsid w:val="001E6164"/>
    <w:rsid w:val="001E6258"/>
    <w:rsid w:val="00234CCE"/>
    <w:rsid w:val="00271B2B"/>
    <w:rsid w:val="002C5C49"/>
    <w:rsid w:val="002D4E5F"/>
    <w:rsid w:val="00302611"/>
    <w:rsid w:val="003348D0"/>
    <w:rsid w:val="00352196"/>
    <w:rsid w:val="00384C07"/>
    <w:rsid w:val="003878FC"/>
    <w:rsid w:val="00394D80"/>
    <w:rsid w:val="003A5BC8"/>
    <w:rsid w:val="003B683F"/>
    <w:rsid w:val="003C6169"/>
    <w:rsid w:val="003D5DBB"/>
    <w:rsid w:val="003E42E9"/>
    <w:rsid w:val="003F057D"/>
    <w:rsid w:val="004C3DEA"/>
    <w:rsid w:val="00521558"/>
    <w:rsid w:val="005E72E4"/>
    <w:rsid w:val="0060472A"/>
    <w:rsid w:val="006C6D0F"/>
    <w:rsid w:val="0070498C"/>
    <w:rsid w:val="00713989"/>
    <w:rsid w:val="00736446"/>
    <w:rsid w:val="0076643E"/>
    <w:rsid w:val="007D1BDB"/>
    <w:rsid w:val="0089195C"/>
    <w:rsid w:val="008C0471"/>
    <w:rsid w:val="00915597"/>
    <w:rsid w:val="009C7F8B"/>
    <w:rsid w:val="00A07E84"/>
    <w:rsid w:val="00A101BD"/>
    <w:rsid w:val="00A305B6"/>
    <w:rsid w:val="00A406A8"/>
    <w:rsid w:val="00A622EF"/>
    <w:rsid w:val="00B6634A"/>
    <w:rsid w:val="00B828FB"/>
    <w:rsid w:val="00B84597"/>
    <w:rsid w:val="00BC169D"/>
    <w:rsid w:val="00C134BB"/>
    <w:rsid w:val="00C840E3"/>
    <w:rsid w:val="00CC442F"/>
    <w:rsid w:val="00CE59E0"/>
    <w:rsid w:val="00CF5CEB"/>
    <w:rsid w:val="00D320ED"/>
    <w:rsid w:val="00D54153"/>
    <w:rsid w:val="00D54AD0"/>
    <w:rsid w:val="00D54F0A"/>
    <w:rsid w:val="00D82DE8"/>
    <w:rsid w:val="00DF13E3"/>
    <w:rsid w:val="00E36774"/>
    <w:rsid w:val="00EE50F1"/>
    <w:rsid w:val="00F4660F"/>
    <w:rsid w:val="00F6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F35CFB"/>
  <w15:chartTrackingRefBased/>
  <w15:docId w15:val="{AF125602-9E0D-E94E-8D03-45B1FAD38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4597"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8459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8459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8459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82DE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82DE8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D82DE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82DE8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6cc084-0523-43b5-8ff2-c262856708d9">
      <Terms xmlns="http://schemas.microsoft.com/office/infopath/2007/PartnerControls"/>
    </lcf76f155ced4ddcb4097134ff3c332f>
    <TaxCatchAll xmlns="53f1e2f9-95c2-4914-98f3-ffacb231529e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CCFBF6F087984086018177EFEA99D7" ma:contentTypeVersion="19" ma:contentTypeDescription="Create a new document." ma:contentTypeScope="" ma:versionID="7f761d4404073c060b6fad97d703a797">
  <xsd:schema xmlns:xsd="http://www.w3.org/2001/XMLSchema" xmlns:xs="http://www.w3.org/2001/XMLSchema" xmlns:p="http://schemas.microsoft.com/office/2006/metadata/properties" xmlns:ns2="53f1e2f9-95c2-4914-98f3-ffacb231529e" xmlns:ns3="8b6cc084-0523-43b5-8ff2-c262856708d9" targetNamespace="http://schemas.microsoft.com/office/2006/metadata/properties" ma:root="true" ma:fieldsID="19ca313f7430cc314c6846e4ec419bfe" ns2:_="" ns3:_="">
    <xsd:import namespace="53f1e2f9-95c2-4914-98f3-ffacb231529e"/>
    <xsd:import namespace="8b6cc084-0523-43b5-8ff2-c262856708d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f1e2f9-95c2-4914-98f3-ffacb231529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50dcc1c-b387-4a31-9f5f-3cb415b99e33}" ma:internalName="TaxCatchAll" ma:showField="CatchAllData" ma:web="53f1e2f9-95c2-4914-98f3-ffacb231529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6cc084-0523-43b5-8ff2-c262856708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bd6267c-e491-412c-bef3-21e75465de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9EF22FA-F28B-4C6E-AD39-BB73C3911C77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52A7FEF5-0602-4C40-A76A-64DF8CBE64F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9940FF0-BE0E-4F5F-8433-938F709D98B8}">
  <ds:schemaRefs>
    <ds:schemaRef ds:uri="http://schemas.microsoft.com/office/2006/metadata/properties"/>
    <ds:schemaRef ds:uri="http://schemas.microsoft.com/office/infopath/2007/PartnerControls"/>
    <ds:schemaRef ds:uri="8b6cc084-0523-43b5-8ff2-c262856708d9"/>
    <ds:schemaRef ds:uri="53f1e2f9-95c2-4914-98f3-ffacb231529e"/>
  </ds:schemaRefs>
</ds:datastoreItem>
</file>

<file path=customXml/itemProps4.xml><?xml version="1.0" encoding="utf-8"?>
<ds:datastoreItem xmlns:ds="http://schemas.openxmlformats.org/officeDocument/2006/customXml" ds:itemID="{765A3D18-4267-43E5-ACBB-70B9387DC0B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0</Characters>
  <Application>Microsoft Office Word</Application>
  <DocSecurity>0</DocSecurity>
  <Lines>1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mays</dc:creator>
  <cp:keywords/>
  <cp:lastModifiedBy>Cindy Garza</cp:lastModifiedBy>
  <cp:revision>2</cp:revision>
  <cp:lastPrinted>2011-08-12T22:35:00Z</cp:lastPrinted>
  <dcterms:created xsi:type="dcterms:W3CDTF">2026-06-18T20:37:00Z</dcterms:created>
  <dcterms:modified xsi:type="dcterms:W3CDTF">2026-06-18T2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Vanessa Diamos</vt:lpwstr>
  </property>
  <property fmtid="{D5CDD505-2E9C-101B-9397-08002B2CF9AE}" pid="3" name="Order">
    <vt:lpwstr>4887400.00000000</vt:lpwstr>
  </property>
  <property fmtid="{D5CDD505-2E9C-101B-9397-08002B2CF9AE}" pid="4" name="display_urn:schemas-microsoft-com:office:office#Author">
    <vt:lpwstr>Vanessa Diamos</vt:lpwstr>
  </property>
  <property fmtid="{D5CDD505-2E9C-101B-9397-08002B2CF9AE}" pid="5" name="ContentTypeId">
    <vt:lpwstr>0x010100BACCFBF6F087984086018177EFEA99D7</vt:lpwstr>
  </property>
  <property fmtid="{D5CDD505-2E9C-101B-9397-08002B2CF9AE}" pid="6" name="MediaServiceImageTags">
    <vt:lpwstr/>
  </property>
</Properties>
</file>